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5C28A" w14:textId="77777777" w:rsidR="00E437D9" w:rsidRPr="00E437D9" w:rsidRDefault="00E437D9" w:rsidP="00E437D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437D9">
        <w:rPr>
          <w:rFonts w:ascii="Segoe UI" w:eastAsia="Times New Roman" w:hAnsi="Segoe UI" w:cs="Segoe UI"/>
          <w:color w:val="263238"/>
          <w:sz w:val="21"/>
          <w:szCs w:val="21"/>
        </w:rPr>
        <w:t>Given an array of integers </w:t>
      </w:r>
      <w:r w:rsidRPr="00E437D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rr</w:t>
      </w:r>
      <w:r w:rsidRPr="00E437D9">
        <w:rPr>
          <w:rFonts w:ascii="Segoe UI" w:eastAsia="Times New Roman" w:hAnsi="Segoe UI" w:cs="Segoe UI"/>
          <w:color w:val="263238"/>
          <w:sz w:val="21"/>
          <w:szCs w:val="21"/>
        </w:rPr>
        <w:t>, write a function that returns </w:t>
      </w:r>
      <w:r w:rsidRPr="00E437D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true</w:t>
      </w:r>
      <w:r w:rsidRPr="00E437D9">
        <w:rPr>
          <w:rFonts w:ascii="Segoe UI" w:eastAsia="Times New Roman" w:hAnsi="Segoe UI" w:cs="Segoe UI"/>
          <w:color w:val="263238"/>
          <w:sz w:val="21"/>
          <w:szCs w:val="21"/>
        </w:rPr>
        <w:t> if and only if the number of occurrences of each value in the array is unique.</w:t>
      </w:r>
    </w:p>
    <w:p w14:paraId="65F5106E" w14:textId="77777777" w:rsidR="00E437D9" w:rsidRPr="00E437D9" w:rsidRDefault="00E437D9" w:rsidP="00E437D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437D9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0584462C" w14:textId="77777777" w:rsidR="00E437D9" w:rsidRPr="00E437D9" w:rsidRDefault="00E437D9" w:rsidP="00E437D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437D9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3E84C347" w14:textId="77777777" w:rsidR="00E437D9" w:rsidRPr="00E437D9" w:rsidRDefault="00E437D9" w:rsidP="00E437D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437D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E437D9">
        <w:rPr>
          <w:rFonts w:ascii="Consolas" w:eastAsia="Times New Roman" w:hAnsi="Consolas" w:cs="Consolas"/>
          <w:color w:val="263238"/>
          <w:sz w:val="20"/>
          <w:szCs w:val="20"/>
        </w:rPr>
        <w:t xml:space="preserve"> arr = [1,2,2,1,1,3]</w:t>
      </w:r>
    </w:p>
    <w:p w14:paraId="0644449A" w14:textId="77777777" w:rsidR="00E437D9" w:rsidRPr="00E437D9" w:rsidRDefault="00E437D9" w:rsidP="00E437D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437D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E437D9">
        <w:rPr>
          <w:rFonts w:ascii="Consolas" w:eastAsia="Times New Roman" w:hAnsi="Consolas" w:cs="Consolas"/>
          <w:color w:val="263238"/>
          <w:sz w:val="20"/>
          <w:szCs w:val="20"/>
        </w:rPr>
        <w:t xml:space="preserve"> true</w:t>
      </w:r>
    </w:p>
    <w:p w14:paraId="04087834" w14:textId="77777777" w:rsidR="00E437D9" w:rsidRPr="00E437D9" w:rsidRDefault="00E437D9" w:rsidP="00E437D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437D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E437D9">
        <w:rPr>
          <w:rFonts w:ascii="Consolas" w:eastAsia="Times New Roman" w:hAnsi="Consolas" w:cs="Consolas"/>
          <w:color w:val="263238"/>
          <w:sz w:val="20"/>
          <w:szCs w:val="20"/>
        </w:rPr>
        <w:t> The value 1 has 3 occurrences, 2 has 2 and 3 has 1. No two values have the same number of occurrences.</w:t>
      </w:r>
    </w:p>
    <w:p w14:paraId="53F81577" w14:textId="77777777" w:rsidR="00E437D9" w:rsidRPr="00E437D9" w:rsidRDefault="00E437D9" w:rsidP="00E437D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437D9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6F5C675F" w14:textId="77777777" w:rsidR="00E437D9" w:rsidRPr="00E437D9" w:rsidRDefault="00E437D9" w:rsidP="00E437D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437D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E437D9">
        <w:rPr>
          <w:rFonts w:ascii="Consolas" w:eastAsia="Times New Roman" w:hAnsi="Consolas" w:cs="Consolas"/>
          <w:color w:val="263238"/>
          <w:sz w:val="20"/>
          <w:szCs w:val="20"/>
        </w:rPr>
        <w:t xml:space="preserve"> arr = [1,2]</w:t>
      </w:r>
    </w:p>
    <w:p w14:paraId="46F68BFE" w14:textId="77777777" w:rsidR="00E437D9" w:rsidRPr="00E437D9" w:rsidRDefault="00E437D9" w:rsidP="00E437D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437D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E437D9">
        <w:rPr>
          <w:rFonts w:ascii="Consolas" w:eastAsia="Times New Roman" w:hAnsi="Consolas" w:cs="Consolas"/>
          <w:color w:val="263238"/>
          <w:sz w:val="20"/>
          <w:szCs w:val="20"/>
        </w:rPr>
        <w:t xml:space="preserve"> false</w:t>
      </w:r>
    </w:p>
    <w:p w14:paraId="7B655913" w14:textId="77777777" w:rsidR="00E437D9" w:rsidRPr="00E437D9" w:rsidRDefault="00E437D9" w:rsidP="00E437D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437D9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7A172AE1" w14:textId="77777777" w:rsidR="00E437D9" w:rsidRPr="00E437D9" w:rsidRDefault="00E437D9" w:rsidP="00E437D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437D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E437D9">
        <w:rPr>
          <w:rFonts w:ascii="Consolas" w:eastAsia="Times New Roman" w:hAnsi="Consolas" w:cs="Consolas"/>
          <w:color w:val="263238"/>
          <w:sz w:val="20"/>
          <w:szCs w:val="20"/>
        </w:rPr>
        <w:t xml:space="preserve"> arr = [-3,0,1,-3,1,1,1,-3,10,0]</w:t>
      </w:r>
    </w:p>
    <w:p w14:paraId="65D4F90A" w14:textId="77777777" w:rsidR="00E437D9" w:rsidRPr="00E437D9" w:rsidRDefault="00E437D9" w:rsidP="00E437D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437D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E437D9">
        <w:rPr>
          <w:rFonts w:ascii="Consolas" w:eastAsia="Times New Roman" w:hAnsi="Consolas" w:cs="Consolas"/>
          <w:color w:val="263238"/>
          <w:sz w:val="20"/>
          <w:szCs w:val="20"/>
        </w:rPr>
        <w:t xml:space="preserve"> true</w:t>
      </w:r>
    </w:p>
    <w:p w14:paraId="3662E5DA" w14:textId="77777777" w:rsidR="00E437D9" w:rsidRPr="00E437D9" w:rsidRDefault="00E437D9" w:rsidP="00E437D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437D9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0B18A148" w14:textId="77777777" w:rsidR="00E437D9" w:rsidRPr="00E437D9" w:rsidRDefault="00E437D9" w:rsidP="00E437D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437D9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Constraints:</w:t>
      </w:r>
    </w:p>
    <w:p w14:paraId="4AF00CC4" w14:textId="77777777" w:rsidR="00E437D9" w:rsidRPr="00E437D9" w:rsidRDefault="00E437D9" w:rsidP="00E437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437D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arr.length &lt;= 1000</w:t>
      </w:r>
    </w:p>
    <w:p w14:paraId="76268B39" w14:textId="77777777" w:rsidR="00E437D9" w:rsidRPr="00E437D9" w:rsidRDefault="00E437D9" w:rsidP="00E437D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437D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-1000 &lt;= arr[i] &lt;= 1000</w:t>
      </w:r>
    </w:p>
    <w:p w14:paraId="7BF3A3FD" w14:textId="77777777" w:rsidR="00E80F3D" w:rsidRPr="00E437D9" w:rsidRDefault="00E80F3D" w:rsidP="00E437D9">
      <w:bookmarkStart w:id="0" w:name="_GoBack"/>
      <w:bookmarkEnd w:id="0"/>
    </w:p>
    <w:sectPr w:rsidR="00E80F3D" w:rsidRPr="00E437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C74264"/>
    <w:multiLevelType w:val="multilevel"/>
    <w:tmpl w:val="54DE1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zNDWxMDQzMDY3NjZX0lEKTi0uzszPAykwrAUAAmsM9iwAAAA="/>
  </w:docVars>
  <w:rsids>
    <w:rsidRoot w:val="00E65940"/>
    <w:rsid w:val="006454A2"/>
    <w:rsid w:val="00A57F9B"/>
    <w:rsid w:val="00AD2787"/>
    <w:rsid w:val="00D1495E"/>
    <w:rsid w:val="00E437D9"/>
    <w:rsid w:val="00E65929"/>
    <w:rsid w:val="00E65940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0FB66E-7E1E-4BAA-973B-3FFB1DBF1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437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437D9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437D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437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437D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854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4</Characters>
  <Application>Microsoft Office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3</cp:revision>
  <dcterms:created xsi:type="dcterms:W3CDTF">2019-11-20T03:51:00Z</dcterms:created>
  <dcterms:modified xsi:type="dcterms:W3CDTF">2019-11-20T03:51:00Z</dcterms:modified>
</cp:coreProperties>
</file>